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867812" w14:textId="77777777" w:rsidR="003459F3" w:rsidRPr="00031ADA" w:rsidRDefault="00000000" w:rsidP="00031ADA">
      <w:pPr>
        <w:pStyle w:val="FirstParagraph"/>
        <w:jc w:val="center"/>
        <w:rPr>
          <w:rFonts w:asciiTheme="majorBidi" w:hAnsiTheme="majorBidi" w:cstheme="majorBidi"/>
          <w:color w:val="000000" w:themeColor="text1"/>
          <w:sz w:val="32"/>
          <w:szCs w:val="32"/>
          <w:u w:val="single"/>
        </w:rPr>
      </w:pPr>
      <w:r w:rsidRPr="00031ADA"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</w:rPr>
        <w:t>Graduating PhD Student Survey</w:t>
      </w:r>
    </w:p>
    <w:p w14:paraId="2659C1CF" w14:textId="0B79F1CA" w:rsidR="00031ADA" w:rsidRPr="00031ADA" w:rsidRDefault="00000000">
      <w:pPr>
        <w:pStyle w:val="BodyText"/>
        <w:rPr>
          <w:rFonts w:asciiTheme="majorBidi" w:hAnsiTheme="majorBidi" w:cstheme="majorBidi"/>
          <w:color w:val="000000" w:themeColor="text1"/>
        </w:rPr>
      </w:pPr>
      <w:r w:rsidRPr="00031ADA">
        <w:rPr>
          <w:rFonts w:asciiTheme="majorBidi" w:hAnsiTheme="majorBidi" w:cstheme="majorBidi"/>
          <w:b/>
          <w:bCs/>
          <w:color w:val="000000" w:themeColor="text1"/>
        </w:rPr>
        <w:t>University Name:</w:t>
      </w:r>
      <w:r w:rsidRPr="00031ADA">
        <w:rPr>
          <w:rFonts w:asciiTheme="majorBidi" w:hAnsiTheme="majorBidi" w:cstheme="majorBidi"/>
          <w:color w:val="000000" w:themeColor="text1"/>
        </w:rPr>
        <w:t xml:space="preserve"> ___________________ </w:t>
      </w:r>
      <w:r w:rsidRPr="00031ADA">
        <w:rPr>
          <w:rFonts w:asciiTheme="majorBidi" w:hAnsiTheme="majorBidi" w:cstheme="majorBidi"/>
          <w:b/>
          <w:bCs/>
          <w:color w:val="000000" w:themeColor="text1"/>
        </w:rPr>
        <w:t>Department / Faculty:</w:t>
      </w:r>
      <w:r w:rsidRPr="00031ADA">
        <w:rPr>
          <w:rFonts w:asciiTheme="majorBidi" w:hAnsiTheme="majorBidi" w:cstheme="majorBidi"/>
          <w:color w:val="000000" w:themeColor="text1"/>
        </w:rPr>
        <w:t xml:space="preserve"> _______________</w:t>
      </w:r>
      <w:r w:rsidR="0006524E">
        <w:rPr>
          <w:rFonts w:asciiTheme="majorBidi" w:hAnsiTheme="majorBidi" w:cstheme="majorBidi"/>
          <w:color w:val="000000" w:themeColor="text1"/>
        </w:rPr>
        <w:t>__</w:t>
      </w:r>
    </w:p>
    <w:p w14:paraId="58CC42CF" w14:textId="4303A426" w:rsidR="00031ADA" w:rsidRPr="00031ADA" w:rsidRDefault="00000000">
      <w:pPr>
        <w:pStyle w:val="BodyText"/>
        <w:rPr>
          <w:rFonts w:asciiTheme="majorBidi" w:hAnsiTheme="majorBidi" w:cstheme="majorBidi"/>
          <w:color w:val="000000" w:themeColor="text1"/>
        </w:rPr>
      </w:pPr>
      <w:r w:rsidRPr="00031ADA">
        <w:rPr>
          <w:rFonts w:asciiTheme="majorBidi" w:hAnsiTheme="majorBidi" w:cstheme="majorBidi"/>
          <w:color w:val="000000" w:themeColor="text1"/>
        </w:rPr>
        <w:t xml:space="preserve"> </w:t>
      </w:r>
      <w:r w:rsidRPr="00031ADA">
        <w:rPr>
          <w:rFonts w:asciiTheme="majorBidi" w:hAnsiTheme="majorBidi" w:cstheme="majorBidi"/>
          <w:b/>
          <w:bCs/>
          <w:color w:val="000000" w:themeColor="text1"/>
        </w:rPr>
        <w:t>Program:</w:t>
      </w:r>
      <w:r w:rsidRPr="00031ADA">
        <w:rPr>
          <w:rFonts w:asciiTheme="majorBidi" w:hAnsiTheme="majorBidi" w:cstheme="majorBidi"/>
          <w:color w:val="000000" w:themeColor="text1"/>
        </w:rPr>
        <w:t xml:space="preserve"> _______________________</w:t>
      </w:r>
      <w:r w:rsidR="0006524E">
        <w:rPr>
          <w:rFonts w:asciiTheme="majorBidi" w:hAnsiTheme="majorBidi" w:cstheme="majorBidi"/>
          <w:color w:val="000000" w:themeColor="text1"/>
        </w:rPr>
        <w:t>____</w:t>
      </w:r>
      <w:r w:rsidRPr="00031ADA">
        <w:rPr>
          <w:rFonts w:asciiTheme="majorBidi" w:hAnsiTheme="majorBidi" w:cstheme="majorBidi"/>
          <w:color w:val="000000" w:themeColor="text1"/>
        </w:rPr>
        <w:t xml:space="preserve"> </w:t>
      </w:r>
      <w:r w:rsidRPr="00031ADA">
        <w:rPr>
          <w:rFonts w:asciiTheme="majorBidi" w:hAnsiTheme="majorBidi" w:cstheme="majorBidi"/>
          <w:b/>
          <w:bCs/>
          <w:color w:val="000000" w:themeColor="text1"/>
        </w:rPr>
        <w:t>Year of Graduation:</w:t>
      </w:r>
      <w:r w:rsidRPr="00031ADA">
        <w:rPr>
          <w:rFonts w:asciiTheme="majorBidi" w:hAnsiTheme="majorBidi" w:cstheme="majorBidi"/>
          <w:color w:val="000000" w:themeColor="text1"/>
        </w:rPr>
        <w:t xml:space="preserve"> _________________ </w:t>
      </w:r>
    </w:p>
    <w:p w14:paraId="71C6D9A4" w14:textId="41011CFE" w:rsidR="003459F3" w:rsidRPr="00031ADA" w:rsidRDefault="00000000" w:rsidP="00031ADA">
      <w:pPr>
        <w:pStyle w:val="BodyText"/>
        <w:rPr>
          <w:rFonts w:asciiTheme="majorBidi" w:hAnsiTheme="majorBidi" w:cstheme="majorBidi"/>
          <w:color w:val="000000" w:themeColor="text1"/>
        </w:rPr>
      </w:pPr>
      <w:r w:rsidRPr="00031ADA">
        <w:rPr>
          <w:rFonts w:asciiTheme="majorBidi" w:hAnsiTheme="majorBidi" w:cstheme="majorBidi"/>
          <w:b/>
          <w:bCs/>
          <w:color w:val="000000" w:themeColor="text1"/>
        </w:rPr>
        <w:t>Date of Survey:</w:t>
      </w:r>
      <w:r w:rsidRPr="00031ADA">
        <w:rPr>
          <w:rFonts w:asciiTheme="majorBidi" w:hAnsiTheme="majorBidi" w:cstheme="majorBidi"/>
          <w:color w:val="000000" w:themeColor="text1"/>
        </w:rPr>
        <w:t xml:space="preserve"> _____________________</w:t>
      </w:r>
    </w:p>
    <w:p w14:paraId="7498652E" w14:textId="77777777" w:rsidR="003459F3" w:rsidRPr="00031ADA" w:rsidRDefault="00000000">
      <w:pPr>
        <w:pStyle w:val="Heading2"/>
        <w:rPr>
          <w:rFonts w:asciiTheme="majorBidi" w:hAnsiTheme="majorBidi"/>
          <w:b/>
          <w:bCs/>
          <w:color w:val="000000" w:themeColor="text1"/>
          <w:sz w:val="28"/>
          <w:szCs w:val="28"/>
        </w:rPr>
      </w:pPr>
      <w:bookmarkStart w:id="0" w:name="Xcb767c548ce062068193541311210713277bd90"/>
      <w:r w:rsidRPr="00031ADA">
        <w:rPr>
          <w:rFonts w:asciiTheme="majorBidi" w:hAnsiTheme="majorBidi"/>
          <w:b/>
          <w:bCs/>
          <w:color w:val="000000" w:themeColor="text1"/>
          <w:sz w:val="28"/>
          <w:szCs w:val="28"/>
        </w:rPr>
        <w:t>Section A: Achievement of Program Objectives</w:t>
      </w:r>
    </w:p>
    <w:p w14:paraId="156E989D" w14:textId="77777777" w:rsidR="003459F3" w:rsidRPr="00031ADA" w:rsidRDefault="00000000">
      <w:pPr>
        <w:pStyle w:val="FirstParagraph"/>
        <w:rPr>
          <w:rFonts w:asciiTheme="majorBidi" w:hAnsiTheme="majorBidi" w:cstheme="majorBidi"/>
          <w:color w:val="000000" w:themeColor="text1"/>
        </w:rPr>
      </w:pPr>
      <w:r w:rsidRPr="00031ADA">
        <w:rPr>
          <w:rFonts w:asciiTheme="majorBidi" w:hAnsiTheme="majorBidi" w:cstheme="majorBidi"/>
          <w:color w:val="000000" w:themeColor="text1"/>
        </w:rPr>
        <w:t>Please rate how strongly you agree with the following statements:</w:t>
      </w:r>
    </w:p>
    <w:tbl>
      <w:tblPr>
        <w:tblStyle w:val="TableGrid"/>
        <w:tblW w:w="5329" w:type="pct"/>
        <w:jc w:val="center"/>
        <w:tblLayout w:type="fixed"/>
        <w:tblLook w:val="0020" w:firstRow="1" w:lastRow="0" w:firstColumn="0" w:lastColumn="0" w:noHBand="0" w:noVBand="0"/>
      </w:tblPr>
      <w:tblGrid>
        <w:gridCol w:w="630"/>
        <w:gridCol w:w="2178"/>
        <w:gridCol w:w="1515"/>
        <w:gridCol w:w="1275"/>
        <w:gridCol w:w="1485"/>
        <w:gridCol w:w="1620"/>
        <w:gridCol w:w="1503"/>
      </w:tblGrid>
      <w:tr w:rsidR="00AA2621" w:rsidRPr="00031ADA" w14:paraId="348EC123" w14:textId="77777777" w:rsidTr="00AA2621">
        <w:trPr>
          <w:jc w:val="center"/>
        </w:trPr>
        <w:tc>
          <w:tcPr>
            <w:tcW w:w="630" w:type="dxa"/>
          </w:tcPr>
          <w:p w14:paraId="1CB715F8" w14:textId="3B9C4816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>S/N</w:t>
            </w:r>
          </w:p>
        </w:tc>
        <w:tc>
          <w:tcPr>
            <w:tcW w:w="2178" w:type="dxa"/>
          </w:tcPr>
          <w:p w14:paraId="4EE17F19" w14:textId="797871EA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b/>
                <w:bCs/>
                <w:color w:val="000000" w:themeColor="text1"/>
              </w:rPr>
              <w:t>Statement</w:t>
            </w:r>
          </w:p>
        </w:tc>
        <w:tc>
          <w:tcPr>
            <w:tcW w:w="1515" w:type="dxa"/>
          </w:tcPr>
          <w:p w14:paraId="3BD5C789" w14:textId="77777777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b/>
                <w:bCs/>
                <w:color w:val="000000" w:themeColor="text1"/>
              </w:rPr>
              <w:t>Strongly Agree</w:t>
            </w:r>
          </w:p>
        </w:tc>
        <w:tc>
          <w:tcPr>
            <w:tcW w:w="1275" w:type="dxa"/>
          </w:tcPr>
          <w:p w14:paraId="1354AA5D" w14:textId="77777777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b/>
                <w:bCs/>
                <w:color w:val="000000" w:themeColor="text1"/>
              </w:rPr>
              <w:t>Agree</w:t>
            </w:r>
          </w:p>
        </w:tc>
        <w:tc>
          <w:tcPr>
            <w:tcW w:w="1485" w:type="dxa"/>
          </w:tcPr>
          <w:p w14:paraId="3218723A" w14:textId="77777777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b/>
                <w:bCs/>
                <w:color w:val="000000" w:themeColor="text1"/>
              </w:rPr>
              <w:t>Neutral</w:t>
            </w:r>
          </w:p>
        </w:tc>
        <w:tc>
          <w:tcPr>
            <w:tcW w:w="1620" w:type="dxa"/>
          </w:tcPr>
          <w:p w14:paraId="6EE2D6A3" w14:textId="77777777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b/>
                <w:bCs/>
                <w:color w:val="000000" w:themeColor="text1"/>
              </w:rPr>
              <w:t>Disagree</w:t>
            </w:r>
          </w:p>
        </w:tc>
        <w:tc>
          <w:tcPr>
            <w:tcW w:w="1503" w:type="dxa"/>
          </w:tcPr>
          <w:p w14:paraId="0F511491" w14:textId="77777777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b/>
                <w:bCs/>
                <w:color w:val="000000" w:themeColor="text1"/>
              </w:rPr>
              <w:t>Strongly Disagree</w:t>
            </w:r>
          </w:p>
        </w:tc>
      </w:tr>
      <w:tr w:rsidR="00AA2621" w:rsidRPr="00031ADA" w14:paraId="295DEC3A" w14:textId="77777777" w:rsidTr="00AA2621">
        <w:trPr>
          <w:jc w:val="center"/>
        </w:trPr>
        <w:tc>
          <w:tcPr>
            <w:tcW w:w="630" w:type="dxa"/>
          </w:tcPr>
          <w:p w14:paraId="48F4832B" w14:textId="77777777" w:rsidR="00AA2621" w:rsidRPr="00031ADA" w:rsidRDefault="00AA2621" w:rsidP="00AA2621">
            <w:pPr>
              <w:pStyle w:val="Compact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2178" w:type="dxa"/>
          </w:tcPr>
          <w:p w14:paraId="639439F9" w14:textId="36D29D97" w:rsidR="00AA2621" w:rsidRPr="00031ADA" w:rsidRDefault="00AA2621" w:rsidP="0006524E">
            <w:pPr>
              <w:pStyle w:val="Compact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color w:val="000000" w:themeColor="text1"/>
              </w:rPr>
              <w:t>The program enhanced my ability to conduct independent research</w:t>
            </w:r>
          </w:p>
        </w:tc>
        <w:tc>
          <w:tcPr>
            <w:tcW w:w="1515" w:type="dxa"/>
          </w:tcPr>
          <w:p w14:paraId="4880F2A1" w14:textId="16DFA577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275" w:type="dxa"/>
          </w:tcPr>
          <w:p w14:paraId="15E8D6EB" w14:textId="26F16C97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85" w:type="dxa"/>
          </w:tcPr>
          <w:p w14:paraId="2089B357" w14:textId="505D50CB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620" w:type="dxa"/>
          </w:tcPr>
          <w:p w14:paraId="5DB1CC66" w14:textId="494DFFDB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3" w:type="dxa"/>
          </w:tcPr>
          <w:p w14:paraId="08FB3CF3" w14:textId="729E9884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AA2621" w:rsidRPr="00031ADA" w14:paraId="304C33B4" w14:textId="77777777" w:rsidTr="00AA2621">
        <w:trPr>
          <w:jc w:val="center"/>
        </w:trPr>
        <w:tc>
          <w:tcPr>
            <w:tcW w:w="630" w:type="dxa"/>
          </w:tcPr>
          <w:p w14:paraId="5AEB7865" w14:textId="77777777" w:rsidR="00AA2621" w:rsidRPr="00031ADA" w:rsidRDefault="00AA2621" w:rsidP="00AA2621">
            <w:pPr>
              <w:pStyle w:val="Compact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2178" w:type="dxa"/>
          </w:tcPr>
          <w:p w14:paraId="133C3E85" w14:textId="6758F63D" w:rsidR="00AA2621" w:rsidRPr="00031ADA" w:rsidRDefault="00AA2621" w:rsidP="0006524E">
            <w:pPr>
              <w:pStyle w:val="Compact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color w:val="000000" w:themeColor="text1"/>
              </w:rPr>
              <w:t>The program prepared me for a research or academic career</w:t>
            </w:r>
          </w:p>
        </w:tc>
        <w:tc>
          <w:tcPr>
            <w:tcW w:w="1515" w:type="dxa"/>
          </w:tcPr>
          <w:p w14:paraId="093738CE" w14:textId="27BEB350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275" w:type="dxa"/>
          </w:tcPr>
          <w:p w14:paraId="268AEB10" w14:textId="3A389526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85" w:type="dxa"/>
          </w:tcPr>
          <w:p w14:paraId="3A688F71" w14:textId="056CCE72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620" w:type="dxa"/>
          </w:tcPr>
          <w:p w14:paraId="5853B898" w14:textId="2AE745C8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3" w:type="dxa"/>
          </w:tcPr>
          <w:p w14:paraId="1EDD7131" w14:textId="1CDB7A15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AA2621" w:rsidRPr="00031ADA" w14:paraId="25390567" w14:textId="77777777" w:rsidTr="00AA2621">
        <w:trPr>
          <w:jc w:val="center"/>
        </w:trPr>
        <w:tc>
          <w:tcPr>
            <w:tcW w:w="630" w:type="dxa"/>
          </w:tcPr>
          <w:p w14:paraId="61CA8D6F" w14:textId="77777777" w:rsidR="00AA2621" w:rsidRPr="00031ADA" w:rsidRDefault="00AA2621" w:rsidP="00AA2621">
            <w:pPr>
              <w:pStyle w:val="Compact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2178" w:type="dxa"/>
          </w:tcPr>
          <w:p w14:paraId="76683E21" w14:textId="1676ACA9" w:rsidR="00AA2621" w:rsidRPr="00031ADA" w:rsidRDefault="00AA2621" w:rsidP="0006524E">
            <w:pPr>
              <w:pStyle w:val="Compact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color w:val="000000" w:themeColor="text1"/>
              </w:rPr>
              <w:t>The program encouraged ethical research practices</w:t>
            </w:r>
          </w:p>
        </w:tc>
        <w:tc>
          <w:tcPr>
            <w:tcW w:w="1515" w:type="dxa"/>
          </w:tcPr>
          <w:p w14:paraId="18246B9B" w14:textId="185E386F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275" w:type="dxa"/>
          </w:tcPr>
          <w:p w14:paraId="4840D746" w14:textId="7780843E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85" w:type="dxa"/>
          </w:tcPr>
          <w:p w14:paraId="7A8F7A95" w14:textId="414E64DF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620" w:type="dxa"/>
          </w:tcPr>
          <w:p w14:paraId="6D5EA461" w14:textId="2E95BBB2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3" w:type="dxa"/>
          </w:tcPr>
          <w:p w14:paraId="62D51FFD" w14:textId="59F1DC1A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AA2621" w:rsidRPr="00031ADA" w14:paraId="47DF3C6E" w14:textId="77777777" w:rsidTr="00AA2621">
        <w:trPr>
          <w:jc w:val="center"/>
        </w:trPr>
        <w:tc>
          <w:tcPr>
            <w:tcW w:w="630" w:type="dxa"/>
          </w:tcPr>
          <w:p w14:paraId="5C9D438C" w14:textId="77777777" w:rsidR="00AA2621" w:rsidRPr="00031ADA" w:rsidRDefault="00AA2621" w:rsidP="00AA2621">
            <w:pPr>
              <w:pStyle w:val="Compact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2178" w:type="dxa"/>
          </w:tcPr>
          <w:p w14:paraId="179107C1" w14:textId="32A0C473" w:rsidR="00AA2621" w:rsidRPr="00031ADA" w:rsidRDefault="00AA2621" w:rsidP="0006524E">
            <w:pPr>
              <w:pStyle w:val="Compact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color w:val="000000" w:themeColor="text1"/>
              </w:rPr>
              <w:t>The program addressed national or societal research needs</w:t>
            </w:r>
          </w:p>
        </w:tc>
        <w:tc>
          <w:tcPr>
            <w:tcW w:w="1515" w:type="dxa"/>
          </w:tcPr>
          <w:p w14:paraId="31E32798" w14:textId="20B85636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275" w:type="dxa"/>
          </w:tcPr>
          <w:p w14:paraId="7272B9B3" w14:textId="6B4DBF7F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85" w:type="dxa"/>
          </w:tcPr>
          <w:p w14:paraId="364AECCF" w14:textId="358FDE3E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620" w:type="dxa"/>
          </w:tcPr>
          <w:p w14:paraId="736B8083" w14:textId="4BD13FF8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3" w:type="dxa"/>
          </w:tcPr>
          <w:p w14:paraId="7E2E0E15" w14:textId="71A7C22E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AA2621" w:rsidRPr="00031ADA" w14:paraId="7DC8F86A" w14:textId="77777777" w:rsidTr="00AA2621">
        <w:trPr>
          <w:jc w:val="center"/>
        </w:trPr>
        <w:tc>
          <w:tcPr>
            <w:tcW w:w="630" w:type="dxa"/>
          </w:tcPr>
          <w:p w14:paraId="4B477EC9" w14:textId="77777777" w:rsidR="00AA2621" w:rsidRPr="00031ADA" w:rsidRDefault="00AA2621" w:rsidP="00AA2621">
            <w:pPr>
              <w:pStyle w:val="Compact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2178" w:type="dxa"/>
          </w:tcPr>
          <w:p w14:paraId="5A1E2B17" w14:textId="18352E8C" w:rsidR="00AA2621" w:rsidRPr="00031ADA" w:rsidRDefault="00AA2621" w:rsidP="0006524E">
            <w:pPr>
              <w:pStyle w:val="Compact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color w:val="000000" w:themeColor="text1"/>
              </w:rPr>
              <w:t>The program helped me develop advanced analytical and critical thinking skills</w:t>
            </w:r>
          </w:p>
        </w:tc>
        <w:tc>
          <w:tcPr>
            <w:tcW w:w="1515" w:type="dxa"/>
          </w:tcPr>
          <w:p w14:paraId="5267F71B" w14:textId="690B3C2B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275" w:type="dxa"/>
          </w:tcPr>
          <w:p w14:paraId="797FBA45" w14:textId="7E9303F1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85" w:type="dxa"/>
          </w:tcPr>
          <w:p w14:paraId="3419E5C0" w14:textId="668E5D02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620" w:type="dxa"/>
          </w:tcPr>
          <w:p w14:paraId="608FB3D1" w14:textId="7D3B49E2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03" w:type="dxa"/>
          </w:tcPr>
          <w:p w14:paraId="03F23431" w14:textId="5AD01ED2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</w:tbl>
    <w:p w14:paraId="21EEF8B0" w14:textId="62C21FDA" w:rsidR="003459F3" w:rsidRPr="00031ADA" w:rsidRDefault="003459F3">
      <w:pPr>
        <w:rPr>
          <w:rFonts w:asciiTheme="majorBidi" w:hAnsiTheme="majorBidi" w:cstheme="majorBidi"/>
          <w:color w:val="000000" w:themeColor="text1"/>
        </w:rPr>
      </w:pPr>
    </w:p>
    <w:p w14:paraId="67C74D47" w14:textId="77777777" w:rsidR="003459F3" w:rsidRPr="00031ADA" w:rsidRDefault="00000000">
      <w:pPr>
        <w:pStyle w:val="Heading2"/>
        <w:rPr>
          <w:rFonts w:asciiTheme="majorBidi" w:hAnsiTheme="majorBidi"/>
          <w:b/>
          <w:bCs/>
          <w:color w:val="000000" w:themeColor="text1"/>
          <w:sz w:val="28"/>
          <w:szCs w:val="28"/>
        </w:rPr>
      </w:pPr>
      <w:bookmarkStart w:id="1" w:name="Xb66d061bb7488e15110a0a4f14904d10beb9864"/>
      <w:bookmarkEnd w:id="0"/>
      <w:r w:rsidRPr="00031ADA">
        <w:rPr>
          <w:rFonts w:asciiTheme="majorBidi" w:hAnsiTheme="majorBidi"/>
          <w:b/>
          <w:bCs/>
          <w:color w:val="000000" w:themeColor="text1"/>
          <w:sz w:val="28"/>
          <w:szCs w:val="28"/>
        </w:rPr>
        <w:t>Section B: Research Supervision and Support</w:t>
      </w:r>
    </w:p>
    <w:tbl>
      <w:tblPr>
        <w:tblStyle w:val="TableGrid"/>
        <w:tblW w:w="9828" w:type="dxa"/>
        <w:tblLook w:val="0020" w:firstRow="1" w:lastRow="0" w:firstColumn="0" w:lastColumn="0" w:noHBand="0" w:noVBand="0"/>
      </w:tblPr>
      <w:tblGrid>
        <w:gridCol w:w="591"/>
        <w:gridCol w:w="3762"/>
        <w:gridCol w:w="1702"/>
        <w:gridCol w:w="1167"/>
        <w:gridCol w:w="1443"/>
        <w:gridCol w:w="1163"/>
      </w:tblGrid>
      <w:tr w:rsidR="00AA2621" w:rsidRPr="00031ADA" w14:paraId="7841AB69" w14:textId="77777777" w:rsidTr="00AA2621">
        <w:tc>
          <w:tcPr>
            <w:tcW w:w="539" w:type="dxa"/>
          </w:tcPr>
          <w:p w14:paraId="395D2889" w14:textId="637A1669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>S/N</w:t>
            </w:r>
          </w:p>
        </w:tc>
        <w:tc>
          <w:tcPr>
            <w:tcW w:w="3796" w:type="dxa"/>
          </w:tcPr>
          <w:p w14:paraId="63EC98B9" w14:textId="75578383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b/>
                <w:bCs/>
                <w:color w:val="000000" w:themeColor="text1"/>
              </w:rPr>
              <w:t>Statement</w:t>
            </w:r>
          </w:p>
        </w:tc>
        <w:tc>
          <w:tcPr>
            <w:tcW w:w="1710" w:type="dxa"/>
          </w:tcPr>
          <w:p w14:paraId="06ABDBAF" w14:textId="77777777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b/>
                <w:bCs/>
                <w:color w:val="000000" w:themeColor="text1"/>
              </w:rPr>
              <w:t>Excellent</w:t>
            </w:r>
          </w:p>
        </w:tc>
        <w:tc>
          <w:tcPr>
            <w:tcW w:w="1173" w:type="dxa"/>
          </w:tcPr>
          <w:p w14:paraId="0A178053" w14:textId="77777777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b/>
                <w:bCs/>
                <w:color w:val="000000" w:themeColor="text1"/>
              </w:rPr>
              <w:t>Good</w:t>
            </w:r>
          </w:p>
        </w:tc>
        <w:tc>
          <w:tcPr>
            <w:tcW w:w="1440" w:type="dxa"/>
          </w:tcPr>
          <w:p w14:paraId="42A2A906" w14:textId="77777777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b/>
                <w:bCs/>
                <w:color w:val="000000" w:themeColor="text1"/>
              </w:rPr>
              <w:t>Satisfactory</w:t>
            </w:r>
          </w:p>
        </w:tc>
        <w:tc>
          <w:tcPr>
            <w:tcW w:w="1170" w:type="dxa"/>
          </w:tcPr>
          <w:p w14:paraId="753B1FD9" w14:textId="77777777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b/>
                <w:bCs/>
                <w:color w:val="000000" w:themeColor="text1"/>
              </w:rPr>
              <w:t>Poor</w:t>
            </w:r>
          </w:p>
        </w:tc>
      </w:tr>
      <w:tr w:rsidR="00AA2621" w:rsidRPr="00031ADA" w14:paraId="1B844066" w14:textId="77777777" w:rsidTr="00AA2621">
        <w:tc>
          <w:tcPr>
            <w:tcW w:w="539" w:type="dxa"/>
          </w:tcPr>
          <w:p w14:paraId="0FBF00BB" w14:textId="77777777" w:rsidR="00AA2621" w:rsidRPr="00031ADA" w:rsidRDefault="00AA2621" w:rsidP="00AA2621">
            <w:pPr>
              <w:pStyle w:val="Compact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3796" w:type="dxa"/>
          </w:tcPr>
          <w:p w14:paraId="0A59C46C" w14:textId="45E8D1A2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color w:val="000000" w:themeColor="text1"/>
              </w:rPr>
              <w:t>Guidance and mentorship provided by supervisor</w:t>
            </w:r>
          </w:p>
        </w:tc>
        <w:tc>
          <w:tcPr>
            <w:tcW w:w="1710" w:type="dxa"/>
          </w:tcPr>
          <w:p w14:paraId="30D11EA7" w14:textId="18DFD50C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173" w:type="dxa"/>
          </w:tcPr>
          <w:p w14:paraId="6191C814" w14:textId="2402C22C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40" w:type="dxa"/>
          </w:tcPr>
          <w:p w14:paraId="30B5982F" w14:textId="55AB3450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170" w:type="dxa"/>
          </w:tcPr>
          <w:p w14:paraId="419C12A6" w14:textId="58BFEB1A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AA2621" w:rsidRPr="00031ADA" w14:paraId="2C4A1802" w14:textId="77777777" w:rsidTr="00AA2621">
        <w:tc>
          <w:tcPr>
            <w:tcW w:w="539" w:type="dxa"/>
          </w:tcPr>
          <w:p w14:paraId="666B6AC2" w14:textId="77777777" w:rsidR="00AA2621" w:rsidRPr="00031ADA" w:rsidRDefault="00AA2621" w:rsidP="00AA2621">
            <w:pPr>
              <w:pStyle w:val="Compact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3796" w:type="dxa"/>
          </w:tcPr>
          <w:p w14:paraId="3BA75795" w14:textId="2D8BC759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color w:val="000000" w:themeColor="text1"/>
              </w:rPr>
              <w:t>Availability and accessibility of supervisor</w:t>
            </w:r>
          </w:p>
        </w:tc>
        <w:tc>
          <w:tcPr>
            <w:tcW w:w="1710" w:type="dxa"/>
          </w:tcPr>
          <w:p w14:paraId="1DD7B065" w14:textId="53E5FAC9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173" w:type="dxa"/>
          </w:tcPr>
          <w:p w14:paraId="7696CE2E" w14:textId="1B137115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40" w:type="dxa"/>
          </w:tcPr>
          <w:p w14:paraId="1270C375" w14:textId="4C8EBDC8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170" w:type="dxa"/>
          </w:tcPr>
          <w:p w14:paraId="0B072604" w14:textId="5DFCF6A3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AA2621" w:rsidRPr="00031ADA" w14:paraId="1A6DC377" w14:textId="77777777" w:rsidTr="00AA2621">
        <w:tc>
          <w:tcPr>
            <w:tcW w:w="539" w:type="dxa"/>
          </w:tcPr>
          <w:p w14:paraId="05BF285F" w14:textId="77777777" w:rsidR="00AA2621" w:rsidRPr="00031ADA" w:rsidRDefault="00AA2621" w:rsidP="00AA2621">
            <w:pPr>
              <w:pStyle w:val="Compact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3796" w:type="dxa"/>
          </w:tcPr>
          <w:p w14:paraId="3187D32D" w14:textId="41EB94FB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color w:val="000000" w:themeColor="text1"/>
              </w:rPr>
              <w:t>Support for research publications and presentations</w:t>
            </w:r>
          </w:p>
        </w:tc>
        <w:tc>
          <w:tcPr>
            <w:tcW w:w="1710" w:type="dxa"/>
          </w:tcPr>
          <w:p w14:paraId="42BD4601" w14:textId="1CE23996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173" w:type="dxa"/>
          </w:tcPr>
          <w:p w14:paraId="72337A57" w14:textId="0FF74A18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40" w:type="dxa"/>
          </w:tcPr>
          <w:p w14:paraId="3BE93D9D" w14:textId="094750E6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170" w:type="dxa"/>
          </w:tcPr>
          <w:p w14:paraId="7DED79FC" w14:textId="38D2C7CA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AA2621" w:rsidRPr="00031ADA" w14:paraId="3A628F4D" w14:textId="77777777" w:rsidTr="00AA2621">
        <w:tc>
          <w:tcPr>
            <w:tcW w:w="539" w:type="dxa"/>
          </w:tcPr>
          <w:p w14:paraId="6C8A53CF" w14:textId="77777777" w:rsidR="00AA2621" w:rsidRPr="00031ADA" w:rsidRDefault="00AA2621" w:rsidP="00AA2621">
            <w:pPr>
              <w:pStyle w:val="Compact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3796" w:type="dxa"/>
          </w:tcPr>
          <w:p w14:paraId="7FF07D13" w14:textId="117C670F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color w:val="000000" w:themeColor="text1"/>
              </w:rPr>
              <w:t>Guidance on research proposal and defense</w:t>
            </w:r>
          </w:p>
        </w:tc>
        <w:tc>
          <w:tcPr>
            <w:tcW w:w="1710" w:type="dxa"/>
          </w:tcPr>
          <w:p w14:paraId="47FB41BB" w14:textId="3452039B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173" w:type="dxa"/>
          </w:tcPr>
          <w:p w14:paraId="0D157848" w14:textId="7B34D165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40" w:type="dxa"/>
          </w:tcPr>
          <w:p w14:paraId="0BB4115D" w14:textId="6AA29B83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170" w:type="dxa"/>
          </w:tcPr>
          <w:p w14:paraId="160AE0E6" w14:textId="2DC7F22E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</w:tbl>
    <w:p w14:paraId="5E7E31EC" w14:textId="77777777" w:rsidR="003459F3" w:rsidRPr="00031ADA" w:rsidRDefault="00000000">
      <w:pPr>
        <w:pStyle w:val="Heading2"/>
        <w:rPr>
          <w:rFonts w:asciiTheme="majorBidi" w:hAnsiTheme="majorBidi"/>
          <w:b/>
          <w:bCs/>
          <w:color w:val="000000" w:themeColor="text1"/>
          <w:sz w:val="28"/>
          <w:szCs w:val="28"/>
        </w:rPr>
      </w:pPr>
      <w:bookmarkStart w:id="2" w:name="Xaf02702f9000968838bb1fab35f4efb7720732e"/>
      <w:bookmarkEnd w:id="1"/>
      <w:r w:rsidRPr="00031ADA">
        <w:rPr>
          <w:rFonts w:asciiTheme="majorBidi" w:hAnsiTheme="majorBidi"/>
          <w:b/>
          <w:bCs/>
          <w:color w:val="000000" w:themeColor="text1"/>
          <w:sz w:val="28"/>
          <w:szCs w:val="28"/>
        </w:rPr>
        <w:t>Section C: Research Resources and Facilities</w:t>
      </w:r>
    </w:p>
    <w:tbl>
      <w:tblPr>
        <w:tblStyle w:val="Table"/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90"/>
        <w:gridCol w:w="4086"/>
        <w:gridCol w:w="1642"/>
        <w:gridCol w:w="1620"/>
        <w:gridCol w:w="1638"/>
      </w:tblGrid>
      <w:tr w:rsidR="00AA2621" w:rsidRPr="00031ADA" w14:paraId="1CAC3C6B" w14:textId="77777777" w:rsidTr="00AA26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90" w:type="dxa"/>
          </w:tcPr>
          <w:p w14:paraId="1EC99C61" w14:textId="132B1F9D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>S/N</w:t>
            </w:r>
          </w:p>
        </w:tc>
        <w:tc>
          <w:tcPr>
            <w:tcW w:w="4086" w:type="dxa"/>
          </w:tcPr>
          <w:p w14:paraId="2A4E0E77" w14:textId="2C0033A2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b/>
                <w:bCs/>
                <w:color w:val="000000" w:themeColor="text1"/>
              </w:rPr>
              <w:t>Facility / Resource</w:t>
            </w:r>
          </w:p>
        </w:tc>
        <w:tc>
          <w:tcPr>
            <w:tcW w:w="1642" w:type="dxa"/>
          </w:tcPr>
          <w:p w14:paraId="0F8DBC02" w14:textId="77777777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b/>
                <w:bCs/>
                <w:color w:val="000000" w:themeColor="text1"/>
              </w:rPr>
              <w:t>Adequate</w:t>
            </w:r>
          </w:p>
        </w:tc>
        <w:tc>
          <w:tcPr>
            <w:tcW w:w="1620" w:type="dxa"/>
          </w:tcPr>
          <w:p w14:paraId="4B7244DC" w14:textId="77777777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b/>
                <w:bCs/>
                <w:color w:val="000000" w:themeColor="text1"/>
              </w:rPr>
              <w:t>Somewhat Adequate</w:t>
            </w:r>
          </w:p>
        </w:tc>
        <w:tc>
          <w:tcPr>
            <w:tcW w:w="1638" w:type="dxa"/>
          </w:tcPr>
          <w:p w14:paraId="79C8853C" w14:textId="77777777" w:rsidR="00AA2621" w:rsidRPr="00031ADA" w:rsidRDefault="00AA2621">
            <w:pPr>
              <w:pStyle w:val="Compac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b/>
                <w:bCs/>
                <w:color w:val="000000" w:themeColor="text1"/>
              </w:rPr>
              <w:t>Inadequate</w:t>
            </w:r>
          </w:p>
        </w:tc>
      </w:tr>
      <w:tr w:rsidR="00AA2621" w:rsidRPr="00031ADA" w14:paraId="08751E94" w14:textId="77777777" w:rsidTr="00AA2621">
        <w:trPr>
          <w:jc w:val="center"/>
        </w:trPr>
        <w:tc>
          <w:tcPr>
            <w:tcW w:w="590" w:type="dxa"/>
          </w:tcPr>
          <w:p w14:paraId="697D6E5B" w14:textId="77777777" w:rsidR="00AA2621" w:rsidRPr="00031ADA" w:rsidRDefault="00AA2621" w:rsidP="00AA2621">
            <w:pPr>
              <w:pStyle w:val="Compact"/>
              <w:numPr>
                <w:ilvl w:val="0"/>
                <w:numId w:val="5"/>
              </w:num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086" w:type="dxa"/>
          </w:tcPr>
          <w:p w14:paraId="1696A4D3" w14:textId="3780F680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color w:val="000000" w:themeColor="text1"/>
              </w:rPr>
              <w:t>Library and access to journals/databases</w:t>
            </w:r>
          </w:p>
        </w:tc>
        <w:tc>
          <w:tcPr>
            <w:tcW w:w="1642" w:type="dxa"/>
          </w:tcPr>
          <w:p w14:paraId="2C3DDEDD" w14:textId="15BDCAD6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620" w:type="dxa"/>
          </w:tcPr>
          <w:p w14:paraId="5C9B7E34" w14:textId="1981704C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638" w:type="dxa"/>
          </w:tcPr>
          <w:p w14:paraId="54457A64" w14:textId="5A76C571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AA2621" w:rsidRPr="00031ADA" w14:paraId="406A44CA" w14:textId="77777777" w:rsidTr="00AA2621">
        <w:trPr>
          <w:jc w:val="center"/>
        </w:trPr>
        <w:tc>
          <w:tcPr>
            <w:tcW w:w="590" w:type="dxa"/>
          </w:tcPr>
          <w:p w14:paraId="632F647B" w14:textId="77777777" w:rsidR="00AA2621" w:rsidRPr="00031ADA" w:rsidRDefault="00AA2621" w:rsidP="00AA2621">
            <w:pPr>
              <w:pStyle w:val="Compact"/>
              <w:numPr>
                <w:ilvl w:val="0"/>
                <w:numId w:val="5"/>
              </w:num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086" w:type="dxa"/>
          </w:tcPr>
          <w:p w14:paraId="1022DBDA" w14:textId="0BFF7B71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color w:val="000000" w:themeColor="text1"/>
              </w:rPr>
              <w:t>Laboratory / software / technical resources</w:t>
            </w:r>
          </w:p>
        </w:tc>
        <w:tc>
          <w:tcPr>
            <w:tcW w:w="1642" w:type="dxa"/>
          </w:tcPr>
          <w:p w14:paraId="2458E3A2" w14:textId="4A74F92B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620" w:type="dxa"/>
          </w:tcPr>
          <w:p w14:paraId="0121827D" w14:textId="04FBC9AF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638" w:type="dxa"/>
          </w:tcPr>
          <w:p w14:paraId="7D97B792" w14:textId="2D1B2233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AA2621" w:rsidRPr="00031ADA" w14:paraId="036EA384" w14:textId="77777777" w:rsidTr="00AA2621">
        <w:trPr>
          <w:jc w:val="center"/>
        </w:trPr>
        <w:tc>
          <w:tcPr>
            <w:tcW w:w="590" w:type="dxa"/>
          </w:tcPr>
          <w:p w14:paraId="177BE136" w14:textId="77777777" w:rsidR="00AA2621" w:rsidRPr="00031ADA" w:rsidRDefault="00AA2621" w:rsidP="00AA2621">
            <w:pPr>
              <w:pStyle w:val="Compact"/>
              <w:numPr>
                <w:ilvl w:val="0"/>
                <w:numId w:val="5"/>
              </w:num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086" w:type="dxa"/>
          </w:tcPr>
          <w:p w14:paraId="47DDDC37" w14:textId="2C2EB8FF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color w:val="000000" w:themeColor="text1"/>
              </w:rPr>
              <w:t>Internet and computing facilities</w:t>
            </w:r>
          </w:p>
        </w:tc>
        <w:tc>
          <w:tcPr>
            <w:tcW w:w="1642" w:type="dxa"/>
          </w:tcPr>
          <w:p w14:paraId="2555F3DD" w14:textId="7D98E11D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620" w:type="dxa"/>
          </w:tcPr>
          <w:p w14:paraId="6D791C81" w14:textId="672E7DB1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638" w:type="dxa"/>
          </w:tcPr>
          <w:p w14:paraId="5A477C0B" w14:textId="0487C21D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AA2621" w:rsidRPr="00031ADA" w14:paraId="7913288E" w14:textId="77777777" w:rsidTr="00AA2621">
        <w:trPr>
          <w:jc w:val="center"/>
        </w:trPr>
        <w:tc>
          <w:tcPr>
            <w:tcW w:w="590" w:type="dxa"/>
          </w:tcPr>
          <w:p w14:paraId="4D180745" w14:textId="77777777" w:rsidR="00AA2621" w:rsidRPr="00031ADA" w:rsidRDefault="00AA2621" w:rsidP="00AA2621">
            <w:pPr>
              <w:pStyle w:val="Compact"/>
              <w:numPr>
                <w:ilvl w:val="0"/>
                <w:numId w:val="5"/>
              </w:num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086" w:type="dxa"/>
          </w:tcPr>
          <w:p w14:paraId="4683B98C" w14:textId="067B8E8A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031ADA">
              <w:rPr>
                <w:rFonts w:asciiTheme="majorBidi" w:hAnsiTheme="majorBidi" w:cstheme="majorBidi"/>
                <w:color w:val="000000" w:themeColor="text1"/>
              </w:rPr>
              <w:t>Availability of research funding / grants</w:t>
            </w:r>
          </w:p>
        </w:tc>
        <w:tc>
          <w:tcPr>
            <w:tcW w:w="1642" w:type="dxa"/>
          </w:tcPr>
          <w:p w14:paraId="46720B59" w14:textId="3F634A01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620" w:type="dxa"/>
          </w:tcPr>
          <w:p w14:paraId="202A26DB" w14:textId="5D2A6B4D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638" w:type="dxa"/>
          </w:tcPr>
          <w:p w14:paraId="0C216B04" w14:textId="6D01125D" w:rsidR="00AA2621" w:rsidRPr="00031ADA" w:rsidRDefault="00AA2621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</w:tbl>
    <w:p w14:paraId="6F07C0F3" w14:textId="3AF0186E" w:rsidR="003459F3" w:rsidRPr="00031ADA" w:rsidRDefault="003459F3">
      <w:pPr>
        <w:rPr>
          <w:rFonts w:asciiTheme="majorBidi" w:hAnsiTheme="majorBidi" w:cstheme="majorBidi"/>
          <w:color w:val="000000" w:themeColor="text1"/>
        </w:rPr>
      </w:pPr>
    </w:p>
    <w:p w14:paraId="178223BD" w14:textId="77777777" w:rsidR="003459F3" w:rsidRPr="00031ADA" w:rsidRDefault="00000000">
      <w:pPr>
        <w:pStyle w:val="Heading2"/>
        <w:rPr>
          <w:rFonts w:asciiTheme="majorBidi" w:hAnsiTheme="majorBidi"/>
          <w:b/>
          <w:bCs/>
          <w:color w:val="000000" w:themeColor="text1"/>
          <w:sz w:val="28"/>
          <w:szCs w:val="28"/>
        </w:rPr>
      </w:pPr>
      <w:bookmarkStart w:id="3" w:name="section-d-post-graduation-plans"/>
      <w:bookmarkEnd w:id="2"/>
      <w:r w:rsidRPr="00031ADA">
        <w:rPr>
          <w:rFonts w:asciiTheme="majorBidi" w:hAnsiTheme="majorBidi"/>
          <w:b/>
          <w:bCs/>
          <w:color w:val="000000" w:themeColor="text1"/>
          <w:sz w:val="28"/>
          <w:szCs w:val="28"/>
        </w:rPr>
        <w:t>Section D: Post-Graduation Plans</w:t>
      </w:r>
    </w:p>
    <w:p w14:paraId="76A1CE11" w14:textId="1739139B" w:rsidR="003459F3" w:rsidRPr="00031ADA" w:rsidRDefault="00000000">
      <w:pPr>
        <w:pStyle w:val="FirstParagraph"/>
        <w:rPr>
          <w:rFonts w:asciiTheme="majorBidi" w:hAnsiTheme="majorBidi" w:cstheme="majorBidi"/>
          <w:color w:val="000000" w:themeColor="text1"/>
        </w:rPr>
      </w:pPr>
      <w:r w:rsidRPr="00031ADA">
        <w:rPr>
          <w:rFonts w:ascii="Segoe UI Symbol" w:hAnsi="Segoe UI Symbol" w:cs="Segoe UI Symbol"/>
          <w:color w:val="000000" w:themeColor="text1"/>
        </w:rPr>
        <w:t>☐</w:t>
      </w:r>
      <w:r w:rsidRPr="00031ADA">
        <w:rPr>
          <w:rFonts w:asciiTheme="majorBidi" w:hAnsiTheme="majorBidi" w:cstheme="majorBidi"/>
          <w:color w:val="000000" w:themeColor="text1"/>
        </w:rPr>
        <w:t xml:space="preserve"> Academic position</w:t>
      </w:r>
      <w:r w:rsidR="00031ADA">
        <w:rPr>
          <w:rFonts w:asciiTheme="majorBidi" w:hAnsiTheme="majorBidi" w:cstheme="majorBidi"/>
          <w:color w:val="000000" w:themeColor="text1"/>
        </w:rPr>
        <w:t>/</w:t>
      </w:r>
      <w:r w:rsidRPr="00031ADA">
        <w:rPr>
          <w:rFonts w:asciiTheme="majorBidi" w:hAnsiTheme="majorBidi" w:cstheme="majorBidi"/>
          <w:color w:val="000000" w:themeColor="text1"/>
        </w:rPr>
        <w:t>Faculty</w:t>
      </w:r>
      <w:r w:rsidRPr="00031ADA">
        <w:rPr>
          <w:rFonts w:asciiTheme="majorBidi" w:hAnsiTheme="majorBidi" w:cstheme="majorBidi"/>
          <w:color w:val="000000" w:themeColor="text1"/>
        </w:rPr>
        <w:br/>
      </w:r>
      <w:r w:rsidRPr="00031ADA">
        <w:rPr>
          <w:rFonts w:ascii="Segoe UI Symbol" w:hAnsi="Segoe UI Symbol" w:cs="Segoe UI Symbol"/>
          <w:color w:val="000000" w:themeColor="text1"/>
        </w:rPr>
        <w:t>☐</w:t>
      </w:r>
      <w:r w:rsidRPr="00031ADA">
        <w:rPr>
          <w:rFonts w:asciiTheme="majorBidi" w:hAnsiTheme="majorBidi" w:cstheme="majorBidi"/>
          <w:color w:val="000000" w:themeColor="text1"/>
        </w:rPr>
        <w:t xml:space="preserve"> Research institution</w:t>
      </w:r>
      <w:r w:rsidR="00031ADA">
        <w:rPr>
          <w:rFonts w:asciiTheme="majorBidi" w:hAnsiTheme="majorBidi" w:cstheme="majorBidi"/>
          <w:color w:val="000000" w:themeColor="text1"/>
        </w:rPr>
        <w:t>/</w:t>
      </w:r>
      <w:r w:rsidRPr="00031ADA">
        <w:rPr>
          <w:rFonts w:asciiTheme="majorBidi" w:hAnsiTheme="majorBidi" w:cstheme="majorBidi"/>
          <w:color w:val="000000" w:themeColor="text1"/>
        </w:rPr>
        <w:t>Postdoc</w:t>
      </w:r>
      <w:r w:rsidRPr="00031ADA">
        <w:rPr>
          <w:rFonts w:asciiTheme="majorBidi" w:hAnsiTheme="majorBidi" w:cstheme="majorBidi"/>
          <w:color w:val="000000" w:themeColor="text1"/>
        </w:rPr>
        <w:br/>
      </w:r>
      <w:r w:rsidRPr="00031ADA">
        <w:rPr>
          <w:rFonts w:ascii="Segoe UI Symbol" w:hAnsi="Segoe UI Symbol" w:cs="Segoe UI Symbol"/>
          <w:color w:val="000000" w:themeColor="text1"/>
        </w:rPr>
        <w:t>☐</w:t>
      </w:r>
      <w:r w:rsidRPr="00031ADA">
        <w:rPr>
          <w:rFonts w:asciiTheme="majorBidi" w:hAnsiTheme="majorBidi" w:cstheme="majorBidi"/>
          <w:color w:val="000000" w:themeColor="text1"/>
        </w:rPr>
        <w:t xml:space="preserve"> Industry</w:t>
      </w:r>
      <w:r w:rsidR="00031ADA">
        <w:rPr>
          <w:rFonts w:asciiTheme="majorBidi" w:hAnsiTheme="majorBidi" w:cstheme="majorBidi"/>
          <w:color w:val="000000" w:themeColor="text1"/>
        </w:rPr>
        <w:t>/</w:t>
      </w:r>
      <w:r w:rsidRPr="00031ADA">
        <w:rPr>
          <w:rFonts w:asciiTheme="majorBidi" w:hAnsiTheme="majorBidi" w:cstheme="majorBidi"/>
          <w:color w:val="000000" w:themeColor="text1"/>
        </w:rPr>
        <w:t>Professional research</w:t>
      </w:r>
      <w:r w:rsidRPr="00031ADA">
        <w:rPr>
          <w:rFonts w:asciiTheme="majorBidi" w:hAnsiTheme="majorBidi" w:cstheme="majorBidi"/>
          <w:color w:val="000000" w:themeColor="text1"/>
        </w:rPr>
        <w:br/>
      </w:r>
      <w:r w:rsidRPr="00031ADA">
        <w:rPr>
          <w:rFonts w:ascii="Segoe UI Symbol" w:hAnsi="Segoe UI Symbol" w:cs="Segoe UI Symbol"/>
          <w:color w:val="000000" w:themeColor="text1"/>
        </w:rPr>
        <w:t>☐</w:t>
      </w:r>
      <w:r w:rsidRPr="00031ADA">
        <w:rPr>
          <w:rFonts w:asciiTheme="majorBidi" w:hAnsiTheme="majorBidi" w:cstheme="majorBidi"/>
          <w:color w:val="000000" w:themeColor="text1"/>
        </w:rPr>
        <w:t xml:space="preserve"> Government</w:t>
      </w:r>
      <w:r w:rsidR="00031ADA">
        <w:rPr>
          <w:rFonts w:asciiTheme="majorBidi" w:hAnsiTheme="majorBidi" w:cstheme="majorBidi"/>
          <w:color w:val="000000" w:themeColor="text1"/>
        </w:rPr>
        <w:t>/</w:t>
      </w:r>
      <w:r w:rsidRPr="00031ADA">
        <w:rPr>
          <w:rFonts w:asciiTheme="majorBidi" w:hAnsiTheme="majorBidi" w:cstheme="majorBidi"/>
          <w:color w:val="000000" w:themeColor="text1"/>
        </w:rPr>
        <w:t>Policy research</w:t>
      </w:r>
      <w:r w:rsidRPr="00031ADA">
        <w:rPr>
          <w:rFonts w:asciiTheme="majorBidi" w:hAnsiTheme="majorBidi" w:cstheme="majorBidi"/>
          <w:color w:val="000000" w:themeColor="text1"/>
        </w:rPr>
        <w:br/>
      </w:r>
      <w:r w:rsidRPr="00031ADA">
        <w:rPr>
          <w:rFonts w:ascii="Segoe UI Symbol" w:hAnsi="Segoe UI Symbol" w:cs="Segoe UI Symbol"/>
          <w:color w:val="000000" w:themeColor="text1"/>
        </w:rPr>
        <w:t>☐</w:t>
      </w:r>
      <w:r w:rsidRPr="00031ADA">
        <w:rPr>
          <w:rFonts w:asciiTheme="majorBidi" w:hAnsiTheme="majorBidi" w:cstheme="majorBidi"/>
          <w:color w:val="000000" w:themeColor="text1"/>
        </w:rPr>
        <w:t xml:space="preserve"> Other: __________________________</w:t>
      </w:r>
    </w:p>
    <w:p w14:paraId="386B5C29" w14:textId="27E60C87" w:rsidR="003459F3" w:rsidRPr="00031ADA" w:rsidRDefault="003459F3">
      <w:pPr>
        <w:rPr>
          <w:rFonts w:asciiTheme="majorBidi" w:hAnsiTheme="majorBidi" w:cstheme="majorBidi"/>
          <w:color w:val="000000" w:themeColor="text1"/>
        </w:rPr>
      </w:pPr>
    </w:p>
    <w:p w14:paraId="09BB5FA6" w14:textId="77777777" w:rsidR="003459F3" w:rsidRPr="00031ADA" w:rsidRDefault="00000000">
      <w:pPr>
        <w:pStyle w:val="Heading2"/>
        <w:rPr>
          <w:rFonts w:asciiTheme="majorBidi" w:hAnsiTheme="majorBidi"/>
          <w:b/>
          <w:bCs/>
          <w:color w:val="000000" w:themeColor="text1"/>
          <w:sz w:val="28"/>
          <w:szCs w:val="28"/>
        </w:rPr>
      </w:pPr>
      <w:bookmarkStart w:id="4" w:name="section-e-open-feedback"/>
      <w:bookmarkEnd w:id="3"/>
      <w:r w:rsidRPr="00031ADA">
        <w:rPr>
          <w:rFonts w:asciiTheme="majorBidi" w:hAnsiTheme="majorBidi"/>
          <w:b/>
          <w:bCs/>
          <w:color w:val="000000" w:themeColor="text1"/>
          <w:sz w:val="28"/>
          <w:szCs w:val="28"/>
        </w:rPr>
        <w:t>Section E: Open Feedback</w:t>
      </w:r>
    </w:p>
    <w:p w14:paraId="7451131B" w14:textId="54B6ABC9" w:rsidR="003459F3" w:rsidRPr="00031ADA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  <w:color w:val="000000" w:themeColor="text1"/>
        </w:rPr>
      </w:pPr>
      <w:r w:rsidRPr="00031ADA">
        <w:rPr>
          <w:rFonts w:asciiTheme="majorBidi" w:hAnsiTheme="majorBidi" w:cstheme="majorBidi"/>
          <w:color w:val="000000" w:themeColor="text1"/>
        </w:rPr>
        <w:t>What aspects of the PhD program were most beneficial?</w:t>
      </w:r>
      <w:r w:rsidRPr="00031ADA">
        <w:rPr>
          <w:rFonts w:asciiTheme="majorBidi" w:hAnsiTheme="majorBidi" w:cstheme="majorBidi"/>
          <w:color w:val="000000" w:themeColor="text1"/>
        </w:rPr>
        <w:br/>
      </w:r>
      <w:bookmarkStart w:id="5" w:name="_Hlk219376154"/>
      <w:r w:rsidRPr="00031ADA">
        <w:rPr>
          <w:rFonts w:asciiTheme="majorBidi" w:hAnsiTheme="majorBidi" w:cstheme="majorBidi"/>
          <w:color w:val="000000" w:themeColor="text1"/>
        </w:rPr>
        <w:t>____________________________________________________________________</w:t>
      </w:r>
      <w:r w:rsidR="00031ADA">
        <w:rPr>
          <w:rFonts w:asciiTheme="majorBidi" w:hAnsiTheme="majorBidi" w:cstheme="majorBidi"/>
          <w:color w:val="000000" w:themeColor="text1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031ADA">
        <w:rPr>
          <w:rFonts w:asciiTheme="majorBidi" w:hAnsiTheme="majorBidi" w:cstheme="majorBidi"/>
          <w:color w:val="000000" w:themeColor="text1"/>
        </w:rPr>
        <w:br/>
      </w:r>
      <w:bookmarkEnd w:id="5"/>
    </w:p>
    <w:p w14:paraId="6556EEAA" w14:textId="756A7314" w:rsidR="003459F3" w:rsidRPr="00031ADA" w:rsidRDefault="00000000" w:rsidP="00A75468">
      <w:pPr>
        <w:pStyle w:val="Compact"/>
        <w:numPr>
          <w:ilvl w:val="0"/>
          <w:numId w:val="2"/>
        </w:numPr>
        <w:rPr>
          <w:rFonts w:asciiTheme="majorBidi" w:hAnsiTheme="majorBidi" w:cstheme="majorBidi"/>
          <w:color w:val="000000" w:themeColor="text1"/>
        </w:rPr>
      </w:pPr>
      <w:r w:rsidRPr="00A75468">
        <w:rPr>
          <w:rFonts w:asciiTheme="majorBidi" w:hAnsiTheme="majorBidi" w:cstheme="majorBidi"/>
          <w:color w:val="000000" w:themeColor="text1"/>
        </w:rPr>
        <w:t>Suggestions for improvement:</w:t>
      </w:r>
      <w:r w:rsidRPr="00A75468">
        <w:rPr>
          <w:rFonts w:asciiTheme="majorBidi" w:hAnsiTheme="majorBidi" w:cstheme="majorBidi"/>
          <w:color w:val="000000" w:themeColor="text1"/>
        </w:rPr>
        <w:br/>
      </w:r>
      <w:r w:rsidR="00A75468" w:rsidRPr="00031ADA">
        <w:rPr>
          <w:rFonts w:asciiTheme="majorBidi" w:hAnsiTheme="majorBidi" w:cstheme="majorBidi"/>
          <w:color w:val="000000" w:themeColor="text1"/>
        </w:rPr>
        <w:t>____________________________________________________________________</w:t>
      </w:r>
      <w:r w:rsidR="00A75468">
        <w:rPr>
          <w:rFonts w:asciiTheme="majorBidi" w:hAnsiTheme="majorBidi" w:cstheme="majorBidi"/>
          <w:color w:val="000000" w:themeColor="text1"/>
        </w:rPr>
        <w:t>_______</w:t>
      </w:r>
      <w:bookmarkEnd w:id="4"/>
      <w:r w:rsidR="00AA2621">
        <w:rPr>
          <w:rFonts w:asciiTheme="majorBidi" w:hAnsiTheme="majorBidi" w:cstheme="majorBidi"/>
          <w:color w:val="000000" w:themeColor="text1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3459F3" w:rsidRPr="00031ADA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0DF16E" w14:textId="77777777" w:rsidR="00824EEF" w:rsidRDefault="00824EEF" w:rsidP="00A75468">
      <w:pPr>
        <w:spacing w:after="0"/>
      </w:pPr>
      <w:r>
        <w:separator/>
      </w:r>
    </w:p>
  </w:endnote>
  <w:endnote w:type="continuationSeparator" w:id="0">
    <w:p w14:paraId="56C5D0CD" w14:textId="77777777" w:rsidR="00824EEF" w:rsidRDefault="00824EEF" w:rsidP="00A754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800F66" w14:textId="737ECD55" w:rsidR="00A75468" w:rsidRPr="009C3AB6" w:rsidRDefault="00A75468" w:rsidP="00A75468">
    <w:pPr>
      <w:tabs>
        <w:tab w:val="left" w:pos="5880"/>
      </w:tabs>
      <w:spacing w:after="0"/>
      <w:rPr>
        <w:rFonts w:ascii="Times New Roman" w:eastAsia="Calibri" w:hAnsi="Times New Roman" w:cs="Times New Roman"/>
        <w:sz w:val="18"/>
      </w:rPr>
    </w:pPr>
    <w:bookmarkStart w:id="8" w:name="_Hlk201316540"/>
    <w:bookmarkStart w:id="9" w:name="_Hlk201316541"/>
    <w:bookmarkStart w:id="10" w:name="_Hlk219375707"/>
    <w:bookmarkStart w:id="11" w:name="_Hlk219375708"/>
    <w:r>
      <w:rPr>
        <w:noProof/>
      </w:rPr>
      <w:pict w14:anchorId="5D9A98DC">
        <v:line id="Straight Connector 5" o:spid="_x0000_s1027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0.9pt,8.85pt" to="537.7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" strokeweight="1pt"/>
      </w:pict>
    </w:r>
  </w:p>
  <w:p w14:paraId="1DDBAB67" w14:textId="77777777" w:rsidR="00A75468" w:rsidRPr="009C3AB6" w:rsidRDefault="00A75468" w:rsidP="00A75468">
    <w:pPr>
      <w:spacing w:after="0"/>
      <w:jc w:val="center"/>
      <w:rPr>
        <w:rFonts w:ascii="Times New Roman" w:eastAsia="Calibri" w:hAnsi="Times New Roman" w:cs="Times New Roman"/>
        <w:sz w:val="18"/>
      </w:rPr>
    </w:pPr>
    <w:r w:rsidRPr="009C3AB6">
      <w:rPr>
        <w:rFonts w:ascii="Times New Roman" w:eastAsia="Calibri" w:hAnsi="Times New Roman" w:cs="Times New Roman"/>
        <w:sz w:val="18"/>
      </w:rPr>
      <w:t xml:space="preserve">C/o Govt. College of Technology, Qasim </w:t>
    </w:r>
    <w:proofErr w:type="spellStart"/>
    <w:r w:rsidRPr="009C3AB6">
      <w:rPr>
        <w:rFonts w:ascii="Times New Roman" w:eastAsia="Calibri" w:hAnsi="Times New Roman" w:cs="Times New Roman"/>
        <w:sz w:val="18"/>
      </w:rPr>
      <w:t>Pur</w:t>
    </w:r>
    <w:proofErr w:type="spellEnd"/>
    <w:r w:rsidRPr="009C3AB6">
      <w:rPr>
        <w:rFonts w:ascii="Times New Roman" w:eastAsia="Calibri" w:hAnsi="Times New Roman" w:cs="Times New Roman"/>
        <w:sz w:val="18"/>
      </w:rPr>
      <w:t xml:space="preserve"> Colony, Multan (60600) Pakistan</w:t>
    </w:r>
  </w:p>
  <w:p w14:paraId="38FEA72F" w14:textId="49FE18F6" w:rsidR="00A75468" w:rsidRPr="00A75468" w:rsidRDefault="00A75468" w:rsidP="00A75468">
    <w:pPr>
      <w:spacing w:after="0"/>
      <w:jc w:val="center"/>
      <w:rPr>
        <w:rFonts w:ascii="Times New Roman" w:eastAsia="Calibri" w:hAnsi="Times New Roman" w:cs="Times New Roman"/>
        <w:sz w:val="18"/>
      </w:rPr>
    </w:pPr>
    <w:r w:rsidRPr="009C3AB6">
      <w:rPr>
        <w:rFonts w:ascii="Times New Roman" w:eastAsia="Calibri" w:hAnsi="Times New Roman" w:cs="Times New Roman"/>
        <w:sz w:val="18"/>
      </w:rPr>
      <w:t>Ph:</w:t>
    </w:r>
    <w:r>
      <w:rPr>
        <w:rFonts w:ascii="Times New Roman" w:eastAsia="Calibri" w:hAnsi="Times New Roman" w:cs="Times New Roman"/>
        <w:sz w:val="18"/>
      </w:rPr>
      <w:t xml:space="preserve"> </w:t>
    </w:r>
    <w:r w:rsidRPr="009C3AB6">
      <w:rPr>
        <w:rFonts w:ascii="Times New Roman" w:eastAsia="Calibri" w:hAnsi="Times New Roman" w:cs="Times New Roman"/>
        <w:sz w:val="18"/>
      </w:rPr>
      <w:t xml:space="preserve">+92-61-4482354, Fax: +92-61-4482651 Web: </w:t>
    </w:r>
    <w:hyperlink r:id="rId1" w:history="1">
      <w:r w:rsidRPr="009C3AB6">
        <w:rPr>
          <w:rFonts w:ascii="Times New Roman" w:eastAsia="Calibri" w:hAnsi="Times New Roman" w:cs="Times New Roman"/>
          <w:color w:val="0000FF"/>
          <w:sz w:val="18"/>
          <w:u w:val="single"/>
        </w:rPr>
        <w:t>www.mnsuet.edu.pk</w:t>
      </w:r>
    </w:hyperlink>
    <w:bookmarkEnd w:id="8"/>
    <w:bookmarkEnd w:id="9"/>
    <w:bookmarkEnd w:id="10"/>
    <w:bookmarkEnd w:id="1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5D1615" w14:textId="77777777" w:rsidR="00824EEF" w:rsidRDefault="00824EEF" w:rsidP="00A75468">
      <w:pPr>
        <w:spacing w:after="0"/>
      </w:pPr>
      <w:r>
        <w:separator/>
      </w:r>
    </w:p>
  </w:footnote>
  <w:footnote w:type="continuationSeparator" w:id="0">
    <w:p w14:paraId="0AE87611" w14:textId="77777777" w:rsidR="00824EEF" w:rsidRDefault="00824EEF" w:rsidP="00A7546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77296" w14:textId="262C4BA2" w:rsidR="00A75468" w:rsidRPr="008617A3" w:rsidRDefault="00A75468" w:rsidP="00A75468">
    <w:pPr>
      <w:spacing w:after="0"/>
      <w:rPr>
        <w:rFonts w:ascii="Times New Roman" w:eastAsia="Calibri" w:hAnsi="Times New Roman" w:cs="Times New Roman"/>
        <w:b/>
        <w:sz w:val="26"/>
        <w:szCs w:val="26"/>
      </w:rPr>
    </w:pPr>
    <w:bookmarkStart w:id="6" w:name="_Hlk219375690"/>
    <w:bookmarkStart w:id="7" w:name="_Hlk219375691"/>
    <w:r w:rsidRPr="008617A3">
      <w:rPr>
        <w:rFonts w:ascii="Calibri" w:eastAsia="Calibri" w:hAnsi="Calibri" w:cs="Arial"/>
        <w:bCs/>
        <w:noProof/>
        <w:sz w:val="26"/>
        <w:szCs w:val="26"/>
      </w:rPr>
      <w:drawing>
        <wp:anchor distT="0" distB="0" distL="114300" distR="114300" simplePos="0" relativeHeight="251659264" behindDoc="1" locked="0" layoutInCell="1" allowOverlap="1" wp14:anchorId="7E07C895" wp14:editId="0BA708FF">
          <wp:simplePos x="0" y="0"/>
          <wp:positionH relativeFrom="column">
            <wp:posOffset>-254000</wp:posOffset>
          </wp:positionH>
          <wp:positionV relativeFrom="paragraph">
            <wp:posOffset>-19050</wp:posOffset>
          </wp:positionV>
          <wp:extent cx="744855" cy="725170"/>
          <wp:effectExtent l="0" t="0" r="0" b="0"/>
          <wp:wrapTight wrapText="bothSides">
            <wp:wrapPolygon edited="0">
              <wp:start x="7734" y="0"/>
              <wp:lineTo x="2762" y="1702"/>
              <wp:lineTo x="0" y="5107"/>
              <wp:lineTo x="0" y="12483"/>
              <wp:lineTo x="1657" y="18725"/>
              <wp:lineTo x="6629" y="20995"/>
              <wp:lineTo x="7734" y="20995"/>
              <wp:lineTo x="13258" y="20995"/>
              <wp:lineTo x="14363" y="20995"/>
              <wp:lineTo x="19335" y="18725"/>
              <wp:lineTo x="20992" y="12483"/>
              <wp:lineTo x="20992" y="5107"/>
              <wp:lineTo x="18230" y="1702"/>
              <wp:lineTo x="13258" y="0"/>
              <wp:lineTo x="7734" y="0"/>
            </wp:wrapPolygon>
          </wp:wrapTight>
          <wp:docPr id="33" name="Picture 33" descr="C:\Users\Asim\Desktop\mnsuetlogowithmns\MNS Logo without Glo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sim\Desktop\mnsuetlogowithmns\MNS Logo without Glow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4855" cy="72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00FB443B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6" type="#_x0000_t202" style="position:absolute;margin-left:63.75pt;margin-top:.75pt;width:378.6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" filled="f" stroked="f">
          <v:textbox style="mso-fit-shape-to-text:t">
            <w:txbxContent>
              <w:p w14:paraId="3F5583A2" w14:textId="77777777" w:rsidR="00A75468" w:rsidRPr="008617A3" w:rsidRDefault="00A75468" w:rsidP="00A75468">
                <w:pPr>
                  <w:spacing w:after="0"/>
                  <w:rPr>
                    <w:rFonts w:ascii="Lucida Calligraphy" w:hAnsi="Lucida Calligraphy"/>
                    <w:color w:val="000000"/>
                    <w:sz w:val="96"/>
                    <w:szCs w:val="96"/>
                  </w:rPr>
                </w:pPr>
                <w:r w:rsidRPr="008617A3">
                  <w:rPr>
                    <w:rFonts w:ascii="Lucida Calligraphy" w:hAnsi="Lucida Calligraphy"/>
                    <w:color w:val="000000"/>
                    <w:sz w:val="32"/>
                  </w:rPr>
                  <w:t xml:space="preserve">        Quality Enhancement Cell </w:t>
                </w:r>
              </w:p>
            </w:txbxContent>
          </v:textbox>
        </v:shape>
      </w:pict>
    </w:r>
  </w:p>
  <w:p w14:paraId="3703B185" w14:textId="77777777" w:rsidR="00A75468" w:rsidRPr="008617A3" w:rsidRDefault="00A75468" w:rsidP="00A75468">
    <w:pPr>
      <w:spacing w:after="0"/>
      <w:jc w:val="center"/>
      <w:rPr>
        <w:rFonts w:ascii="Times New Roman" w:eastAsia="Calibri" w:hAnsi="Times New Roman" w:cs="Times New Roman"/>
        <w:b/>
        <w:szCs w:val="16"/>
      </w:rPr>
    </w:pPr>
  </w:p>
  <w:p w14:paraId="23BE0AAB" w14:textId="206D99EA" w:rsidR="00A75468" w:rsidRPr="008617A3" w:rsidRDefault="00A75468" w:rsidP="00A75468">
    <w:pPr>
      <w:spacing w:after="0"/>
      <w:jc w:val="center"/>
      <w:rPr>
        <w:rFonts w:ascii="Times New Roman" w:eastAsia="Calibri" w:hAnsi="Times New Roman" w:cs="Times New Roman"/>
        <w:b/>
        <w:sz w:val="32"/>
        <w:szCs w:val="26"/>
      </w:rPr>
    </w:pPr>
    <w:r>
      <w:rPr>
        <w:noProof/>
      </w:rPr>
      <w:pict w14:anchorId="1B9A2F7A">
        <v:line id="Straight Connector 2" o:spid="_x0000_s1025" style="position:absolute;left:0;text-align:lef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91pt,27.7pt" to="582.5pt,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" strokecolor="windowText" strokeweight=".5pt">
          <v:stroke joinstyle="miter"/>
          <o:lock v:ext="edit" shapetype="f"/>
          <w10:wrap anchorx="margin"/>
        </v:line>
      </w:pict>
    </w:r>
    <w:r w:rsidRPr="008617A3">
      <w:rPr>
        <w:rFonts w:ascii="Times New Roman" w:eastAsia="Calibri" w:hAnsi="Times New Roman" w:cs="Times New Roman"/>
        <w:b/>
        <w:sz w:val="32"/>
        <w:szCs w:val="26"/>
      </w:rPr>
      <w:t>MNS University of Engineering and Technology, Multan</w:t>
    </w:r>
  </w:p>
  <w:bookmarkEnd w:id="6"/>
  <w:bookmarkEnd w:id="7"/>
  <w:p w14:paraId="78A00C61" w14:textId="77777777" w:rsidR="00A75468" w:rsidRDefault="00A754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ABA15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ABDCA2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2BC15324"/>
    <w:multiLevelType w:val="hybridMultilevel"/>
    <w:tmpl w:val="B4F21A50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E077D7"/>
    <w:multiLevelType w:val="hybridMultilevel"/>
    <w:tmpl w:val="DC462412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0502E1"/>
    <w:multiLevelType w:val="hybridMultilevel"/>
    <w:tmpl w:val="DC462412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9293162">
    <w:abstractNumId w:val="0"/>
  </w:num>
  <w:num w:numId="2" w16cid:durableId="11997840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32456306">
    <w:abstractNumId w:val="2"/>
  </w:num>
  <w:num w:numId="4" w16cid:durableId="1086195363">
    <w:abstractNumId w:val="3"/>
  </w:num>
  <w:num w:numId="5" w16cid:durableId="4736412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459F3"/>
    <w:rsid w:val="00031ADA"/>
    <w:rsid w:val="0006524E"/>
    <w:rsid w:val="003459F3"/>
    <w:rsid w:val="004D77BF"/>
    <w:rsid w:val="005E613F"/>
    <w:rsid w:val="00824EEF"/>
    <w:rsid w:val="00A75468"/>
    <w:rsid w:val="00AA2621"/>
    <w:rsid w:val="00E02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349A58"/>
  <w15:docId w15:val="{FEEA3C5D-3967-43FB-9C46-243F2A4AE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031AD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7546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75468"/>
  </w:style>
  <w:style w:type="paragraph" w:styleId="Footer">
    <w:name w:val="footer"/>
    <w:basedOn w:val="Normal"/>
    <w:link w:val="FooterChar"/>
    <w:rsid w:val="00A7546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754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nsuet.edu.p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shitah Alwaz</cp:lastModifiedBy>
  <cp:revision>7</cp:revision>
  <dcterms:created xsi:type="dcterms:W3CDTF">2026-01-15T07:56:00Z</dcterms:created>
  <dcterms:modified xsi:type="dcterms:W3CDTF">2026-01-15T08:48:00Z</dcterms:modified>
</cp:coreProperties>
</file>